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hnny-coder"/>
      <w:r>
        <w:t xml:space="preserve">Johnny Cod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extra-section-call-it-whatever-you-want"/>
      <w:r>
        <w:t xml:space="preserve">Extra Section, Call it Whatever You Want</w:t>
      </w:r>
      <w:bookmarkEnd w:id="27"/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4T09:14:32Z</dcterms:created>
  <dcterms:modified xsi:type="dcterms:W3CDTF">2020-07-24T0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